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Pr="00BA03B3" w:rsidR="00CE6865" w:rsidTr="08514D22" w14:paraId="3C6BCB70" w14:textId="77777777">
        <w:tc>
          <w:tcPr>
            <w:tcW w:w="5812" w:type="dxa"/>
            <w:shd w:val="clear" w:color="auto" w:fill="auto"/>
            <w:tcMar/>
          </w:tcPr>
          <w:p w:rsidRPr="00C458D3" w:rsidR="00CE6865" w:rsidP="005605B6" w:rsidRDefault="005A562E" w14:paraId="686512AC" w14:textId="790CBB8F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Pr="00380A9D" w:rsid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  <w:tcMar/>
          </w:tcPr>
          <w:p w:rsidRPr="00BA03B3" w:rsidR="00EC3EB7" w:rsidP="00EC3EB7" w:rsidRDefault="005A562E" w14:paraId="109D3CD3" w14:textId="5277D38D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Pr="00BA03B3" w:rsidR="00EC3EB7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Pr="00BA03B3" w:rsidR="00EC3EB7">
              <w:rPr>
                <w:rFonts w:ascii="Calibri Light" w:hAnsi="Calibri Light" w:cs="Calibri Light"/>
              </w:rPr>
              <w:t>/20</w:t>
            </w:r>
            <w:r w:rsidRPr="00BA03B3" w:rsid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:rsidRPr="00BA03B3" w:rsidR="00CE6865" w:rsidP="00EC3EB7" w:rsidRDefault="00EC3EB7" w14:paraId="088A4AFF" w14:textId="36A46DB3">
            <w:pPr>
              <w:rPr>
                <w:rFonts w:ascii="Calibri Light" w:hAnsi="Calibri Light" w:cs="Calibri Light"/>
              </w:rPr>
            </w:pPr>
            <w:r w:rsidRPr="08514D22" w:rsidR="00EC3EB7">
              <w:rPr>
                <w:rFonts w:ascii="Calibri Light" w:hAnsi="Calibri Light" w:cs="Calibri Light"/>
                <w:b w:val="1"/>
                <w:bCs w:val="1"/>
              </w:rPr>
              <w:t>Período:</w:t>
            </w:r>
            <w:r w:rsidRPr="08514D22" w:rsidR="00EC3EB7">
              <w:rPr>
                <w:rFonts w:ascii="Calibri Light" w:hAnsi="Calibri Light" w:cs="Calibri Light"/>
              </w:rPr>
              <w:t xml:space="preserve"> </w:t>
            </w:r>
            <w:r w:rsidRPr="08514D22" w:rsidR="317B09F0">
              <w:rPr>
                <w:rFonts w:ascii="Calibri Light" w:hAnsi="Calibri Light" w:cs="Calibri Light"/>
              </w:rPr>
              <w:t>0</w:t>
            </w:r>
            <w:r w:rsidRPr="08514D22" w:rsidR="07CC6025">
              <w:rPr>
                <w:rFonts w:ascii="Calibri Light" w:hAnsi="Calibri Light" w:cs="Calibri Light"/>
              </w:rPr>
              <w:t>5</w:t>
            </w:r>
            <w:r w:rsidRPr="08514D22" w:rsidR="00EC3EB7">
              <w:rPr>
                <w:rFonts w:ascii="Calibri Light" w:hAnsi="Calibri Light" w:cs="Calibri Light"/>
              </w:rPr>
              <w:t>/</w:t>
            </w:r>
            <w:r w:rsidRPr="08514D22" w:rsidR="5170D42F">
              <w:rPr>
                <w:rFonts w:ascii="Calibri Light" w:hAnsi="Calibri Light" w:cs="Calibri Light"/>
              </w:rPr>
              <w:t>0</w:t>
            </w:r>
            <w:r w:rsidRPr="08514D22" w:rsidR="5117DED3">
              <w:rPr>
                <w:rFonts w:ascii="Calibri Light" w:hAnsi="Calibri Light" w:cs="Calibri Light"/>
              </w:rPr>
              <w:t>5</w:t>
            </w:r>
            <w:r w:rsidRPr="08514D22" w:rsidR="00EC3EB7">
              <w:rPr>
                <w:rFonts w:ascii="Calibri Light" w:hAnsi="Calibri Light" w:cs="Calibri Light"/>
              </w:rPr>
              <w:t>/</w:t>
            </w:r>
            <w:r w:rsidRPr="08514D22" w:rsidR="09B94CFE">
              <w:rPr>
                <w:rFonts w:ascii="Calibri Light" w:hAnsi="Calibri Light" w:cs="Calibri Light"/>
              </w:rPr>
              <w:t>202</w:t>
            </w:r>
            <w:r w:rsidRPr="08514D22" w:rsidR="1389B82A">
              <w:rPr>
                <w:rFonts w:ascii="Calibri Light" w:hAnsi="Calibri Light" w:cs="Calibri Light"/>
              </w:rPr>
              <w:t>4</w:t>
            </w:r>
            <w:r w:rsidRPr="08514D22" w:rsidR="00EC3EB7">
              <w:rPr>
                <w:rFonts w:ascii="Calibri Light" w:hAnsi="Calibri Light" w:cs="Calibri Light"/>
              </w:rPr>
              <w:t xml:space="preserve"> a </w:t>
            </w:r>
            <w:r w:rsidRPr="08514D22" w:rsidR="322063B6">
              <w:rPr>
                <w:rFonts w:ascii="Calibri Light" w:hAnsi="Calibri Light" w:cs="Calibri Light"/>
              </w:rPr>
              <w:t>20</w:t>
            </w:r>
            <w:r w:rsidRPr="08514D22" w:rsidR="00EC3EB7">
              <w:rPr>
                <w:rFonts w:ascii="Calibri Light" w:hAnsi="Calibri Light" w:cs="Calibri Light"/>
              </w:rPr>
              <w:t>/</w:t>
            </w:r>
            <w:r w:rsidRPr="08514D22" w:rsidR="6E899292">
              <w:rPr>
                <w:rFonts w:ascii="Calibri Light" w:hAnsi="Calibri Light" w:cs="Calibri Light"/>
              </w:rPr>
              <w:t>0</w:t>
            </w:r>
            <w:r w:rsidRPr="08514D22" w:rsidR="1258F920">
              <w:rPr>
                <w:rFonts w:ascii="Calibri Light" w:hAnsi="Calibri Light" w:cs="Calibri Light"/>
              </w:rPr>
              <w:t>5</w:t>
            </w:r>
            <w:r w:rsidRPr="08514D22" w:rsidR="00EC3EB7">
              <w:rPr>
                <w:rFonts w:ascii="Calibri Light" w:hAnsi="Calibri Light" w:cs="Calibri Light"/>
              </w:rPr>
              <w:t>/</w:t>
            </w:r>
            <w:r w:rsidRPr="08514D22" w:rsidR="22EF4A46">
              <w:rPr>
                <w:rFonts w:ascii="Calibri Light" w:hAnsi="Calibri Light" w:cs="Calibri Light"/>
              </w:rPr>
              <w:t>2024</w:t>
            </w:r>
          </w:p>
        </w:tc>
      </w:tr>
    </w:tbl>
    <w:p w:rsidRPr="00BA03B3" w:rsidR="00CE6865" w:rsidP="0076572E" w:rsidRDefault="00CE6865" w14:paraId="0E686760" w14:textId="063E8EFD">
      <w:pPr>
        <w:rPr>
          <w:rFonts w:ascii="Calibri Light" w:hAnsi="Calibri Light" w:cs="Calibri Light"/>
        </w:rPr>
      </w:pPr>
    </w:p>
    <w:p w:rsidRPr="00BA03B3" w:rsidR="002C2EEE" w:rsidP="0076572E" w:rsidRDefault="002C2EEE" w14:paraId="290029CC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Pr="00BA03B3" w:rsidR="00CE6865" w:rsidTr="61497411" w14:paraId="7B87C5AF" w14:textId="77777777">
        <w:trPr>
          <w:trHeight w:val="300"/>
        </w:trPr>
        <w:tc>
          <w:tcPr>
            <w:tcW w:w="819" w:type="dxa"/>
            <w:shd w:val="clear" w:color="auto" w:fill="auto"/>
            <w:tcMar/>
            <w:vAlign w:val="bottom"/>
          </w:tcPr>
          <w:p w:rsidRPr="00D95AD1" w:rsidR="00CE6865" w:rsidP="0076572E" w:rsidRDefault="00CE6865" w14:paraId="56527FA0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0076572E" w:rsidRDefault="00CE6865" w14:paraId="35F70E58" w14:textId="659DABB4">
            <w:pPr>
              <w:rPr>
                <w:rFonts w:ascii="Calibri Light" w:hAnsi="Calibri Light" w:cs="Calibri Light"/>
              </w:rPr>
            </w:pPr>
            <w:r w:rsidRPr="61497411" w:rsidR="060DA5B3"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tcMar/>
            <w:vAlign w:val="bottom"/>
          </w:tcPr>
          <w:p w:rsidRPr="00D95AD1" w:rsidR="00CE6865" w:rsidP="0076572E" w:rsidRDefault="00CE6865" w14:paraId="61EE0B0D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4584A912" w:rsidRDefault="00CE6865" w14:paraId="042ADDB3" w14:textId="78F85E15">
            <w:pPr>
              <w:pStyle w:val="Normal"/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</w:pPr>
            <w:r w:rsidRPr="4584A912" w:rsidR="36E7E1A5"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  <w:t>2022109306</w:t>
            </w:r>
          </w:p>
        </w:tc>
      </w:tr>
    </w:tbl>
    <w:p w:rsidRPr="00BA03B3" w:rsidR="00CE6865" w:rsidP="0076572E" w:rsidRDefault="00CE6865" w14:paraId="22B7CA7B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Pr="00BA03B3" w:rsidR="00C858EB" w:rsidTr="4584A912" w14:paraId="06BDBC1B" w14:textId="77777777">
        <w:tc>
          <w:tcPr>
            <w:tcW w:w="1157" w:type="dxa"/>
            <w:shd w:val="clear" w:color="auto" w:fill="auto"/>
            <w:tcMar/>
            <w:vAlign w:val="bottom"/>
          </w:tcPr>
          <w:p w:rsidRPr="00D95AD1" w:rsidR="00C858EB" w:rsidP="000D411B" w:rsidRDefault="00EC3EB7" w14:paraId="32971961" w14:textId="431F1A9F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Pr="00D95AD1" w:rsidR="00C858EB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858EB" w:rsidP="000D411B" w:rsidRDefault="00C858EB" w14:paraId="69B56365" w14:textId="2F6B7E26">
            <w:pPr>
              <w:rPr>
                <w:rFonts w:ascii="Calibri Light" w:hAnsi="Calibri Light" w:cs="Calibri Light"/>
              </w:rPr>
            </w:pPr>
            <w:r w:rsidRPr="00BA03B3" w:rsidR="3DA8E6A8">
              <w:rPr>
                <w:rFonts w:ascii="Calibri Light" w:hAnsi="Calibri Light" w:cs="Calibri Light"/>
              </w:rPr>
              <w:t>Aquinos</w:t>
            </w:r>
            <w:r w:rsidRPr="00BA03B3" w:rsidR="3DA8E6A8">
              <w:rPr>
                <w:rFonts w:ascii="Calibri Light" w:hAnsi="Calibri Light" w:cs="Calibri Light"/>
              </w:rPr>
              <w:t>, S.A.</w:t>
            </w:r>
          </w:p>
        </w:tc>
      </w:tr>
    </w:tbl>
    <w:p w:rsidRPr="00BA03B3" w:rsidR="00CE6865" w:rsidP="0076572E" w:rsidRDefault="00CE6865" w14:paraId="3D39E66E" w14:textId="2F506523">
      <w:pPr>
        <w:rPr>
          <w:rFonts w:ascii="Calibri Light" w:hAnsi="Calibri Light" w:cs="Calibri Light"/>
        </w:rPr>
      </w:pPr>
    </w:p>
    <w:p w:rsidRPr="00BA03B3" w:rsidR="00EC3EB7" w:rsidP="0076572E" w:rsidRDefault="00EC3EB7" w14:paraId="10311DA7" w14:textId="77777777">
      <w:pPr>
        <w:rPr>
          <w:rFonts w:ascii="Calibri Light" w:hAnsi="Calibri Light" w:cs="Calibri Light"/>
        </w:rPr>
      </w:pPr>
    </w:p>
    <w:p w:rsidR="00EC3EB7" w:rsidP="4584A912" w:rsidRDefault="00EC3EB7" w14:paraId="0EA61DFF" w14:textId="5B57BE74">
      <w:pPr>
        <w:rPr>
          <w:rFonts w:ascii="Calibri Light" w:hAnsi="Calibri Light" w:cs="Calibri Light"/>
          <w:b w:val="1"/>
          <w:bCs w:val="1"/>
          <w:sz w:val="32"/>
          <w:szCs w:val="32"/>
        </w:rPr>
      </w:pPr>
      <w:r w:rsidRPr="4584A912" w:rsidR="00EC3EB7">
        <w:rPr>
          <w:rFonts w:ascii="Calibri Light" w:hAnsi="Calibri Light" w:cs="Calibri Light"/>
          <w:b w:val="1"/>
          <w:bCs w:val="1"/>
          <w:sz w:val="32"/>
          <w:szCs w:val="32"/>
        </w:rPr>
        <w:t>Atividades previstas</w:t>
      </w:r>
    </w:p>
    <w:p w:rsidRPr="00D95AD1" w:rsidR="00EC3EB7" w:rsidP="4584A912" w:rsidRDefault="00EC3EB7" w14:paraId="68876A12" w14:textId="7DE9876E">
      <w:pPr>
        <w:pStyle w:val="Normal"/>
      </w:pPr>
    </w:p>
    <w:p w:rsidR="26FC52D7" w:rsidP="7B7E512D" w:rsidRDefault="26FC52D7" w14:paraId="7527F12F" w14:textId="7DCA2B3A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50FD047C" w:rsidR="77F7088C">
        <w:rPr>
          <w:rFonts w:ascii="Calibri Light" w:hAnsi="Calibri Light" w:cs="Calibri Light"/>
          <w:sz w:val="24"/>
          <w:szCs w:val="24"/>
        </w:rPr>
        <w:t xml:space="preserve">Realização da fase 4 que consiste na </w:t>
      </w:r>
      <w:r w:rsidRPr="50FD047C" w:rsidR="68880032">
        <w:rPr>
          <w:rFonts w:ascii="Calibri Light" w:hAnsi="Calibri Light" w:cs="Calibri Light"/>
          <w:sz w:val="24"/>
          <w:szCs w:val="24"/>
        </w:rPr>
        <w:t xml:space="preserve">complementaridade do meu trabalho com o do </w:t>
      </w:r>
      <w:r w:rsidRPr="50FD047C" w:rsidR="434C79DD">
        <w:rPr>
          <w:rFonts w:ascii="Calibri Light" w:hAnsi="Calibri Light" w:cs="Calibri Light"/>
          <w:sz w:val="24"/>
          <w:szCs w:val="24"/>
        </w:rPr>
        <w:t>Paulo</w:t>
      </w:r>
    </w:p>
    <w:p w:rsidR="7B7E512D" w:rsidP="7B7E512D" w:rsidRDefault="7B7E512D" w14:paraId="1A0CC23F" w14:textId="4719D07D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1BFEB50A" w14:textId="7781CDD4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:rsidRPr="00D95AD1" w:rsidR="00EC3EB7" w:rsidP="0076572E" w:rsidRDefault="00EC3EB7" w14:paraId="49C23B4C" w14:textId="3B69A10F">
      <w:pPr>
        <w:rPr>
          <w:rFonts w:ascii="Calibri Light" w:hAnsi="Calibri Light" w:cs="Calibri Light"/>
        </w:rPr>
      </w:pPr>
    </w:p>
    <w:p w:rsidR="6789A47C" w:rsidP="50FD047C" w:rsidRDefault="6789A47C" w14:paraId="59DA0F2E" w14:textId="3345028A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6789A47C">
        <w:rPr>
          <w:noProof w:val="0"/>
          <w:sz w:val="24"/>
          <w:szCs w:val="24"/>
          <w:lang w:val="pt-PT"/>
        </w:rPr>
        <w:t>Durante o início da primeira semana não conseguimos obter muito feedback p</w:t>
      </w:r>
      <w:r w:rsidRPr="50FD047C" w:rsidR="5223DDD5">
        <w:rPr>
          <w:noProof w:val="0"/>
          <w:sz w:val="24"/>
          <w:szCs w:val="24"/>
          <w:lang w:val="pt-PT"/>
        </w:rPr>
        <w:t xml:space="preserve">or parte do nosso orientador por isso prosseguimos para correção de possíveis erro e testagem das nossas aplicações e </w:t>
      </w:r>
      <w:r w:rsidRPr="50FD047C" w:rsidR="2128A753">
        <w:rPr>
          <w:noProof w:val="0"/>
          <w:sz w:val="24"/>
          <w:szCs w:val="24"/>
          <w:lang w:val="pt-PT"/>
        </w:rPr>
        <w:t xml:space="preserve">organização de alguma documentação para o </w:t>
      </w:r>
      <w:r w:rsidRPr="50FD047C" w:rsidR="5D259001">
        <w:rPr>
          <w:noProof w:val="0"/>
          <w:sz w:val="24"/>
          <w:szCs w:val="24"/>
          <w:lang w:val="pt-PT"/>
        </w:rPr>
        <w:t>relatório</w:t>
      </w:r>
      <w:r w:rsidRPr="50FD047C" w:rsidR="2128A753">
        <w:rPr>
          <w:noProof w:val="0"/>
          <w:sz w:val="24"/>
          <w:szCs w:val="24"/>
          <w:lang w:val="pt-PT"/>
        </w:rPr>
        <w:t xml:space="preserve"> final.</w:t>
      </w:r>
    </w:p>
    <w:p w:rsidR="06149085" w:rsidP="50FD047C" w:rsidRDefault="06149085" w14:paraId="7261363A" w14:textId="6770739B">
      <w:pPr>
        <w:pStyle w:val="PargrafodaLista"/>
        <w:numPr>
          <w:ilvl w:val="0"/>
          <w:numId w:val="58"/>
        </w:numPr>
        <w:ind/>
        <w:jc w:val="both"/>
        <w:rPr>
          <w:noProof w:val="0"/>
          <w:sz w:val="24"/>
          <w:szCs w:val="24"/>
          <w:lang w:val="pt-PT"/>
        </w:rPr>
      </w:pPr>
      <w:r w:rsidRPr="50FD047C" w:rsidR="6789A47C">
        <w:rPr>
          <w:noProof w:val="0"/>
          <w:sz w:val="24"/>
          <w:szCs w:val="24"/>
          <w:lang w:val="pt-PT"/>
        </w:rPr>
        <w:t xml:space="preserve">Recebi o feedback da fase 3 </w:t>
      </w:r>
      <w:r w:rsidRPr="50FD047C" w:rsidR="5FCD8C84">
        <w:rPr>
          <w:noProof w:val="0"/>
          <w:sz w:val="24"/>
          <w:szCs w:val="24"/>
          <w:lang w:val="pt-PT"/>
        </w:rPr>
        <w:t>com testagem e discussão presencial com o orientador</w:t>
      </w:r>
      <w:r w:rsidRPr="50FD047C" w:rsidR="4B68F9C3">
        <w:rPr>
          <w:noProof w:val="0"/>
          <w:sz w:val="24"/>
          <w:szCs w:val="24"/>
          <w:lang w:val="pt-PT"/>
        </w:rPr>
        <w:t xml:space="preserve"> </w:t>
      </w:r>
      <w:r w:rsidRPr="50FD047C" w:rsidR="6789A47C">
        <w:rPr>
          <w:noProof w:val="0"/>
          <w:sz w:val="24"/>
          <w:szCs w:val="24"/>
          <w:lang w:val="pt-PT"/>
        </w:rPr>
        <w:t>(</w:t>
      </w:r>
      <w:r w:rsidRPr="50FD047C" w:rsidR="6789A47C">
        <w:rPr>
          <w:noProof w:val="0"/>
          <w:sz w:val="24"/>
          <w:szCs w:val="24"/>
          <w:lang w:val="pt-PT"/>
        </w:rPr>
        <w:t>tudo sem qualquer tipo de erros)</w:t>
      </w:r>
      <w:r w:rsidRPr="50FD047C" w:rsidR="0765E272">
        <w:rPr>
          <w:noProof w:val="0"/>
          <w:sz w:val="24"/>
          <w:szCs w:val="24"/>
          <w:lang w:val="pt-PT"/>
        </w:rPr>
        <w:t xml:space="preserve"> e fomos ao polo 1 ver o espaço e avaliar o local onde iriamos colocar o leitor para a realização de testes.</w:t>
      </w:r>
    </w:p>
    <w:p w:rsidR="4C0E81FF" w:rsidP="50FD047C" w:rsidRDefault="4C0E81FF" w14:paraId="62010A28" w14:textId="27FDA0BB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4C0E81FF">
        <w:rPr>
          <w:noProof w:val="0"/>
          <w:sz w:val="24"/>
          <w:szCs w:val="24"/>
          <w:lang w:val="pt-PT"/>
        </w:rPr>
        <w:t>Ainda duranta a primeira semana recebi o planeamento para a Fase 4</w:t>
      </w:r>
      <w:r w:rsidRPr="50FD047C" w:rsidR="1C4D97E8">
        <w:rPr>
          <w:noProof w:val="0"/>
          <w:sz w:val="24"/>
          <w:szCs w:val="24"/>
          <w:lang w:val="pt-PT"/>
        </w:rPr>
        <w:t xml:space="preserve"> (Foi definido que durante a fase 4 iriamos juntar ambos os códigos (complementaridade) como o meu colega de estágio Paulo) durante o resto do dia estivemos a planear a nossas próximas semanas e o que </w:t>
      </w:r>
      <w:r w:rsidRPr="50FD047C" w:rsidR="50E2B64C">
        <w:rPr>
          <w:noProof w:val="0"/>
          <w:sz w:val="24"/>
          <w:szCs w:val="24"/>
          <w:lang w:val="pt-PT"/>
        </w:rPr>
        <w:t>precisávamos</w:t>
      </w:r>
      <w:r w:rsidRPr="50FD047C" w:rsidR="1C4D97E8">
        <w:rPr>
          <w:noProof w:val="0"/>
          <w:sz w:val="24"/>
          <w:szCs w:val="24"/>
          <w:lang w:val="pt-PT"/>
        </w:rPr>
        <w:t xml:space="preserve"> em termos de documentação</w:t>
      </w:r>
      <w:r w:rsidRPr="50FD047C" w:rsidR="414E7580">
        <w:rPr>
          <w:noProof w:val="0"/>
          <w:sz w:val="24"/>
          <w:szCs w:val="24"/>
          <w:lang w:val="pt-PT"/>
        </w:rPr>
        <w:t>.</w:t>
      </w:r>
    </w:p>
    <w:p w:rsidR="1C4D97E8" w:rsidP="50FD047C" w:rsidRDefault="1C4D97E8" w14:paraId="0CDF8329" w14:textId="533D6BD3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1C4D97E8">
        <w:rPr>
          <w:noProof w:val="0"/>
          <w:sz w:val="24"/>
          <w:szCs w:val="24"/>
          <w:lang w:val="pt-PT"/>
        </w:rPr>
        <w:t xml:space="preserve">Durante a </w:t>
      </w:r>
      <w:r w:rsidRPr="50FD047C" w:rsidR="5B5F631D">
        <w:rPr>
          <w:noProof w:val="0"/>
          <w:sz w:val="24"/>
          <w:szCs w:val="24"/>
          <w:lang w:val="pt-PT"/>
        </w:rPr>
        <w:t>segunda semana</w:t>
      </w:r>
      <w:r w:rsidRPr="50FD047C" w:rsidR="05E9C411">
        <w:rPr>
          <w:noProof w:val="0"/>
          <w:sz w:val="24"/>
          <w:szCs w:val="24"/>
          <w:lang w:val="pt-PT"/>
        </w:rPr>
        <w:t xml:space="preserve"> realizamos</w:t>
      </w:r>
      <w:r w:rsidRPr="50FD047C" w:rsidR="5B5F631D">
        <w:rPr>
          <w:noProof w:val="0"/>
          <w:sz w:val="24"/>
          <w:szCs w:val="24"/>
          <w:lang w:val="pt-PT"/>
        </w:rPr>
        <w:t xml:space="preserve"> </w:t>
      </w:r>
      <w:r w:rsidRPr="50FD047C" w:rsidR="65CB7B2F">
        <w:rPr>
          <w:noProof w:val="0"/>
          <w:sz w:val="24"/>
          <w:szCs w:val="24"/>
          <w:lang w:val="pt-PT"/>
        </w:rPr>
        <w:t xml:space="preserve">o </w:t>
      </w:r>
      <w:r w:rsidRPr="50FD047C" w:rsidR="43092649">
        <w:rPr>
          <w:noProof w:val="0"/>
          <w:sz w:val="24"/>
          <w:szCs w:val="24"/>
          <w:lang w:val="pt-PT"/>
        </w:rPr>
        <w:t xml:space="preserve">começo da complementação dos requisitos individualmente realizados para o </w:t>
      </w:r>
      <w:r w:rsidRPr="50FD047C" w:rsidR="74BC7258">
        <w:rPr>
          <w:noProof w:val="0"/>
          <w:sz w:val="24"/>
          <w:szCs w:val="24"/>
          <w:lang w:val="pt-PT"/>
        </w:rPr>
        <w:t>projeto</w:t>
      </w:r>
      <w:r w:rsidRPr="50FD047C" w:rsidR="43092649">
        <w:rPr>
          <w:noProof w:val="0"/>
          <w:sz w:val="24"/>
          <w:szCs w:val="24"/>
          <w:lang w:val="pt-PT"/>
        </w:rPr>
        <w:t xml:space="preserve"> final</w:t>
      </w:r>
      <w:r w:rsidRPr="50FD047C" w:rsidR="29981F14">
        <w:rPr>
          <w:noProof w:val="0"/>
          <w:sz w:val="24"/>
          <w:szCs w:val="24"/>
          <w:lang w:val="pt-PT"/>
        </w:rPr>
        <w:t xml:space="preserve"> (os meus requisitos da Fase 3 com os requisitos da Fase 3 do Paulo)</w:t>
      </w:r>
    </w:p>
    <w:p w:rsidR="3370D321" w:rsidP="50FD047C" w:rsidRDefault="3370D321" w14:paraId="062A24C0" w14:textId="507EB24C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3370D321">
        <w:rPr>
          <w:noProof w:val="0"/>
          <w:sz w:val="24"/>
          <w:szCs w:val="24"/>
          <w:lang w:val="pt-PT"/>
        </w:rPr>
        <w:t xml:space="preserve">Começamos a formatar e a realizar </w:t>
      </w:r>
      <w:r w:rsidRPr="50FD047C" w:rsidR="3370D321">
        <w:rPr>
          <w:noProof w:val="0"/>
          <w:sz w:val="24"/>
          <w:szCs w:val="24"/>
          <w:lang w:val="pt-PT"/>
        </w:rPr>
        <w:t>a restante</w:t>
      </w:r>
      <w:r w:rsidRPr="50FD047C" w:rsidR="3370D321">
        <w:rPr>
          <w:noProof w:val="0"/>
          <w:sz w:val="24"/>
          <w:szCs w:val="24"/>
          <w:lang w:val="pt-PT"/>
        </w:rPr>
        <w:t xml:space="preserve"> documentação diagrama de casos de uso, diagrama de classes, requisitos, protótipos. Etc...</w:t>
      </w:r>
    </w:p>
    <w:p w:rsidR="7779D853" w:rsidP="50FD047C" w:rsidRDefault="7779D853" w14:paraId="261F6193" w14:textId="70CA1126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7779D853">
        <w:rPr>
          <w:noProof w:val="0"/>
          <w:sz w:val="24"/>
          <w:szCs w:val="24"/>
          <w:lang w:val="pt-PT"/>
        </w:rPr>
        <w:t xml:space="preserve">Durante esta fase inicial da Fase 4 realizamos 2 versões de diagramas de </w:t>
      </w:r>
      <w:r w:rsidRPr="50FD047C" w:rsidR="7779D853">
        <w:rPr>
          <w:noProof w:val="0"/>
          <w:sz w:val="24"/>
          <w:szCs w:val="24"/>
          <w:lang w:val="pt-PT"/>
        </w:rPr>
        <w:t>class</w:t>
      </w:r>
      <w:r w:rsidRPr="50FD047C" w:rsidR="7779D853">
        <w:rPr>
          <w:noProof w:val="0"/>
          <w:sz w:val="24"/>
          <w:szCs w:val="24"/>
          <w:lang w:val="pt-PT"/>
        </w:rPr>
        <w:t xml:space="preserve"> ,2 versões de diagramas da base de dados e 2 versões de </w:t>
      </w:r>
      <w:r w:rsidRPr="50FD047C" w:rsidR="279C8F06">
        <w:rPr>
          <w:noProof w:val="0"/>
          <w:sz w:val="24"/>
          <w:szCs w:val="24"/>
          <w:lang w:val="pt-PT"/>
        </w:rPr>
        <w:t xml:space="preserve">protótipos um normal e outro de alta-fidelidade que decidimos que era assim que ia ficar o </w:t>
      </w:r>
      <w:r w:rsidRPr="50FD047C" w:rsidR="6C23D879">
        <w:rPr>
          <w:noProof w:val="0"/>
          <w:sz w:val="24"/>
          <w:szCs w:val="24"/>
          <w:lang w:val="pt-PT"/>
        </w:rPr>
        <w:t>projeto</w:t>
      </w:r>
      <w:r w:rsidRPr="50FD047C" w:rsidR="279C8F06">
        <w:rPr>
          <w:noProof w:val="0"/>
          <w:sz w:val="24"/>
          <w:szCs w:val="24"/>
          <w:lang w:val="pt-PT"/>
        </w:rPr>
        <w:t>.</w:t>
      </w:r>
    </w:p>
    <w:p w:rsidR="59F87991" w:rsidP="50FD047C" w:rsidRDefault="59F87991" w14:paraId="29BDFBAC" w14:textId="5C44BAC1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59F87991">
        <w:rPr>
          <w:noProof w:val="0"/>
          <w:sz w:val="24"/>
          <w:szCs w:val="24"/>
          <w:lang w:val="pt-PT"/>
        </w:rPr>
        <w:t xml:space="preserve">Durante o final da segunda semana comecei a minha parte da Fase 4 (enquanto isso o </w:t>
      </w:r>
      <w:r w:rsidRPr="50FD047C" w:rsidR="59F87991">
        <w:rPr>
          <w:noProof w:val="0"/>
          <w:sz w:val="24"/>
          <w:szCs w:val="24"/>
          <w:lang w:val="pt-PT"/>
        </w:rPr>
        <w:t>Paulo o</w:t>
      </w:r>
      <w:r w:rsidRPr="50FD047C" w:rsidR="59F87991">
        <w:rPr>
          <w:noProof w:val="0"/>
          <w:sz w:val="24"/>
          <w:szCs w:val="24"/>
          <w:lang w:val="pt-PT"/>
        </w:rPr>
        <w:t>rientava a parte dele)</w:t>
      </w:r>
    </w:p>
    <w:p w:rsidR="59F87991" w:rsidP="50FD047C" w:rsidRDefault="59F87991" w14:paraId="339F697D" w14:textId="27061E6D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59F87991">
        <w:rPr>
          <w:noProof w:val="0"/>
          <w:sz w:val="24"/>
          <w:szCs w:val="24"/>
          <w:lang w:val="pt-PT"/>
        </w:rPr>
        <w:t xml:space="preserve">Durante o </w:t>
      </w:r>
      <w:r w:rsidRPr="50FD047C" w:rsidR="0A9F6266">
        <w:rPr>
          <w:noProof w:val="0"/>
          <w:sz w:val="24"/>
          <w:szCs w:val="24"/>
          <w:lang w:val="pt-PT"/>
        </w:rPr>
        <w:t>início</w:t>
      </w:r>
      <w:r w:rsidRPr="50FD047C" w:rsidR="59F87991">
        <w:rPr>
          <w:noProof w:val="0"/>
          <w:sz w:val="24"/>
          <w:szCs w:val="24"/>
          <w:lang w:val="pt-PT"/>
        </w:rPr>
        <w:t xml:space="preserve"> da 3ª</w:t>
      </w:r>
      <w:r w:rsidRPr="50FD047C" w:rsidR="5ACD616D">
        <w:rPr>
          <w:noProof w:val="0"/>
          <w:sz w:val="24"/>
          <w:szCs w:val="24"/>
          <w:lang w:val="pt-PT"/>
        </w:rPr>
        <w:t xml:space="preserve"> </w:t>
      </w:r>
      <w:r w:rsidRPr="50FD047C" w:rsidR="59F87991">
        <w:rPr>
          <w:noProof w:val="0"/>
          <w:sz w:val="24"/>
          <w:szCs w:val="24"/>
          <w:lang w:val="pt-PT"/>
        </w:rPr>
        <w:t>semana</w:t>
      </w:r>
      <w:r w:rsidRPr="50FD047C" w:rsidR="1D40BA56">
        <w:rPr>
          <w:noProof w:val="0"/>
          <w:sz w:val="24"/>
          <w:szCs w:val="24"/>
          <w:lang w:val="pt-PT"/>
        </w:rPr>
        <w:t xml:space="preserve"> </w:t>
      </w:r>
      <w:r w:rsidRPr="50FD047C" w:rsidR="59F87991">
        <w:rPr>
          <w:noProof w:val="0"/>
          <w:sz w:val="24"/>
          <w:szCs w:val="24"/>
          <w:lang w:val="pt-PT"/>
        </w:rPr>
        <w:t>(</w:t>
      </w:r>
      <w:r w:rsidRPr="50FD047C" w:rsidR="59F87991">
        <w:rPr>
          <w:noProof w:val="0"/>
          <w:sz w:val="24"/>
          <w:szCs w:val="24"/>
          <w:lang w:val="pt-PT"/>
        </w:rPr>
        <w:t xml:space="preserve">entreguei o </w:t>
      </w:r>
      <w:r w:rsidRPr="50FD047C" w:rsidR="16D2F394">
        <w:rPr>
          <w:noProof w:val="0"/>
          <w:sz w:val="24"/>
          <w:szCs w:val="24"/>
          <w:lang w:val="pt-PT"/>
        </w:rPr>
        <w:t>relatório</w:t>
      </w:r>
      <w:r w:rsidRPr="50FD047C" w:rsidR="59F87991">
        <w:rPr>
          <w:noProof w:val="0"/>
          <w:sz w:val="24"/>
          <w:szCs w:val="24"/>
          <w:lang w:val="pt-PT"/>
        </w:rPr>
        <w:t xml:space="preserve"> com algum atraso 3/ 4 dias) acabei a minha parte na Fase 4 jun</w:t>
      </w:r>
      <w:r w:rsidRPr="50FD047C" w:rsidR="7C8BBE57">
        <w:rPr>
          <w:noProof w:val="0"/>
          <w:sz w:val="24"/>
          <w:szCs w:val="24"/>
          <w:lang w:val="pt-PT"/>
        </w:rPr>
        <w:t xml:space="preserve">tamos </w:t>
      </w:r>
      <w:r w:rsidRPr="50FD047C" w:rsidR="7B659EFB">
        <w:rPr>
          <w:noProof w:val="0"/>
          <w:sz w:val="24"/>
          <w:szCs w:val="24"/>
          <w:lang w:val="pt-PT"/>
        </w:rPr>
        <w:t xml:space="preserve">e temos o programa feito para testagem já em linha </w:t>
      </w:r>
    </w:p>
    <w:p w:rsidR="7B659EFB" w:rsidP="50FD047C" w:rsidRDefault="7B659EFB" w14:paraId="02D8BF8A" w14:textId="65B6EE10">
      <w:pPr>
        <w:pStyle w:val="PargrafodaLista"/>
        <w:numPr>
          <w:ilvl w:val="0"/>
          <w:numId w:val="58"/>
        </w:numPr>
        <w:jc w:val="both"/>
        <w:rPr>
          <w:noProof w:val="0"/>
          <w:sz w:val="24"/>
          <w:szCs w:val="24"/>
          <w:lang w:val="pt-PT"/>
        </w:rPr>
      </w:pPr>
      <w:r w:rsidRPr="50FD047C" w:rsidR="7B659EFB">
        <w:rPr>
          <w:noProof w:val="0"/>
          <w:sz w:val="24"/>
          <w:szCs w:val="24"/>
          <w:lang w:val="pt-PT"/>
        </w:rPr>
        <w:t xml:space="preserve">Realizamos um pequeno relatório de testes para </w:t>
      </w:r>
      <w:r w:rsidRPr="50FD047C" w:rsidR="0C0C5851">
        <w:rPr>
          <w:noProof w:val="0"/>
          <w:sz w:val="24"/>
          <w:szCs w:val="24"/>
          <w:lang w:val="pt-PT"/>
        </w:rPr>
        <w:t>pôr</w:t>
      </w:r>
      <w:r w:rsidRPr="50FD047C" w:rsidR="7B659EFB">
        <w:rPr>
          <w:noProof w:val="0"/>
          <w:sz w:val="24"/>
          <w:szCs w:val="24"/>
          <w:lang w:val="pt-PT"/>
        </w:rPr>
        <w:t xml:space="preserve"> em prática a pedido do supervisor </w:t>
      </w:r>
      <w:r w:rsidRPr="50FD047C" w:rsidR="6FD2F097">
        <w:rPr>
          <w:noProof w:val="0"/>
          <w:sz w:val="24"/>
          <w:szCs w:val="24"/>
          <w:lang w:val="pt-PT"/>
        </w:rPr>
        <w:t>(descrevemos o espaço, testes, materiais, o que iriamos fazer etc.)</w:t>
      </w:r>
      <w:r w:rsidRPr="50FD047C" w:rsidR="7B659EFB">
        <w:rPr>
          <w:noProof w:val="0"/>
          <w:sz w:val="24"/>
          <w:szCs w:val="24"/>
          <w:lang w:val="pt-PT"/>
        </w:rPr>
        <w:t xml:space="preserve"> </w:t>
      </w:r>
    </w:p>
    <w:p w:rsidR="50FD047C" w:rsidP="50FD047C" w:rsidRDefault="50FD047C" w14:paraId="7914D05C" w14:textId="115B4968">
      <w:pPr>
        <w:pStyle w:val="PargrafodaLista"/>
        <w:numPr>
          <w:ilvl w:val="0"/>
          <w:numId w:val="58"/>
        </w:numPr>
        <w:rPr>
          <w:noProof w:val="0"/>
          <w:sz w:val="24"/>
          <w:szCs w:val="24"/>
          <w:lang w:val="pt-PT"/>
        </w:rPr>
      </w:pPr>
    </w:p>
    <w:p w:rsidRPr="00D95AD1" w:rsidR="00EC3EB7" w:rsidP="0076572E" w:rsidRDefault="00EC3EB7" w14:paraId="654755B0" w14:textId="2DB4C197">
      <w:pPr>
        <w:rPr>
          <w:rFonts w:ascii="Calibri Light" w:hAnsi="Calibri Light" w:cs="Calibri Light"/>
          <w:b/>
          <w:bCs/>
          <w:sz w:val="32"/>
          <w:szCs w:val="32"/>
        </w:rPr>
      </w:pPr>
      <w:r w:rsidRPr="50FD047C" w:rsidR="00EC3EB7">
        <w:rPr>
          <w:rFonts w:ascii="Calibri Light" w:hAnsi="Calibri Light" w:cs="Calibri Light"/>
          <w:b w:val="1"/>
          <w:bCs w:val="1"/>
          <w:sz w:val="32"/>
          <w:szCs w:val="32"/>
        </w:rPr>
        <w:t>Principais problemas/limitações encontradas</w:t>
      </w:r>
    </w:p>
    <w:p w:rsidR="0DCB910B" w:rsidP="50FD047C" w:rsidRDefault="0DCB910B" w14:paraId="46A9722D" w14:textId="45BF0269">
      <w:pPr>
        <w:pStyle w:val="Alineasab"/>
        <w:numPr>
          <w:ilvl w:val="0"/>
          <w:numId w:val="59"/>
        </w:numPr>
        <w:rPr/>
      </w:pPr>
      <w:r w:rsidR="0DCB910B">
        <w:rPr/>
        <w:t xml:space="preserve">Estivemos 1 semana antes desta quinzena sem orientação acabamos por perder algum tempo </w:t>
      </w:r>
      <w:r w:rsidR="19AD7655">
        <w:rPr/>
        <w:t>útil</w:t>
      </w:r>
      <w:r w:rsidR="0DCB910B">
        <w:rPr/>
        <w:t xml:space="preserve"> para a re</w:t>
      </w:r>
      <w:r w:rsidR="39C0E532">
        <w:rPr/>
        <w:t>alização correta da documentação com o devido tempo.</w:t>
      </w:r>
    </w:p>
    <w:p w:rsidRPr="00D95AD1" w:rsidR="00EC3EB7" w:rsidP="50FD047C" w:rsidRDefault="00EC3EB7" w14:paraId="58AE7EFB" w14:textId="18A64634">
      <w:pPr>
        <w:pStyle w:val="Normal"/>
        <w:rPr>
          <w:rFonts w:ascii="Calibri Light" w:hAnsi="Calibri Light" w:cs="Calibri Light"/>
          <w:b w:val="1"/>
          <w:bCs w:val="1"/>
          <w:sz w:val="32"/>
          <w:szCs w:val="32"/>
        </w:rPr>
      </w:pPr>
      <w:r w:rsidRPr="50FD047C" w:rsidR="00EC3EB7">
        <w:rPr>
          <w:rFonts w:ascii="Calibri Light" w:hAnsi="Calibri Light" w:cs="Calibri Light"/>
          <w:b w:val="1"/>
          <w:bCs w:val="1"/>
          <w:sz w:val="32"/>
          <w:szCs w:val="32"/>
        </w:rPr>
        <w:t>Plano para a quinzena seguinte</w:t>
      </w:r>
    </w:p>
    <w:p w:rsidRPr="00D95AD1" w:rsidR="00EC3EB7" w:rsidP="0076572E" w:rsidRDefault="00EC3EB7" w14:paraId="1EC80D91" w14:textId="7BBD3276">
      <w:pPr>
        <w:rPr>
          <w:rFonts w:ascii="Calibri Light" w:hAnsi="Calibri Light" w:cs="Calibri Light"/>
        </w:rPr>
      </w:pPr>
    </w:p>
    <w:p w:rsidR="09DE5177" w:rsidP="06149085" w:rsidRDefault="09DE5177" w14:paraId="5968595A" w14:textId="3E0D0D67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50FD047C" w:rsidR="21BE5C89">
        <w:rPr>
          <w:rFonts w:ascii="Calibri Light" w:hAnsi="Calibri Light" w:cs="Calibri Light"/>
          <w:sz w:val="24"/>
          <w:szCs w:val="24"/>
        </w:rPr>
        <w:t xml:space="preserve">Realização </w:t>
      </w:r>
      <w:r w:rsidRPr="50FD047C" w:rsidR="7B49C59A">
        <w:rPr>
          <w:rFonts w:ascii="Calibri Light" w:hAnsi="Calibri Light" w:cs="Calibri Light"/>
          <w:sz w:val="24"/>
          <w:szCs w:val="24"/>
        </w:rPr>
        <w:t>do resto da Fase 4 corrigir a formatação da documentação para o relatório alguns erros nos diagramas que possa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haver (continuação pois </w:t>
      </w:r>
      <w:r w:rsidRPr="50FD047C" w:rsidR="36C9AC85">
        <w:rPr>
          <w:rFonts w:ascii="Calibri Light" w:hAnsi="Calibri Light" w:cs="Calibri Light"/>
          <w:sz w:val="24"/>
          <w:szCs w:val="24"/>
        </w:rPr>
        <w:t>já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o estamos a fazer)</w:t>
      </w:r>
    </w:p>
    <w:p w:rsidR="0622C3B1" w:rsidP="50FD047C" w:rsidRDefault="0622C3B1" w14:paraId="172EF51B" w14:textId="5DA8176D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50FD047C" w:rsidR="0622C3B1">
        <w:rPr>
          <w:rFonts w:ascii="Calibri Light" w:hAnsi="Calibri Light" w:cs="Calibri Light"/>
          <w:sz w:val="24"/>
          <w:szCs w:val="24"/>
        </w:rPr>
        <w:t xml:space="preserve">Realização da </w:t>
      </w:r>
      <w:r w:rsidRPr="50FD047C" w:rsidR="0DFA9B1F">
        <w:rPr>
          <w:rFonts w:ascii="Calibri Light" w:hAnsi="Calibri Light" w:cs="Calibri Light"/>
          <w:sz w:val="24"/>
          <w:szCs w:val="24"/>
        </w:rPr>
        <w:t>última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fase que é a testagem em linha (apenas estamos </w:t>
      </w:r>
      <w:r w:rsidRPr="50FD047C" w:rsidR="61CC05E0">
        <w:rPr>
          <w:rFonts w:ascii="Calibri Light" w:hAnsi="Calibri Light" w:cs="Calibri Light"/>
          <w:sz w:val="24"/>
          <w:szCs w:val="24"/>
        </w:rPr>
        <w:t>há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espera do </w:t>
      </w:r>
      <w:r w:rsidRPr="50FD047C" w:rsidR="4581DEA3">
        <w:rPr>
          <w:rFonts w:ascii="Calibri Light" w:hAnsi="Calibri Light" w:cs="Calibri Light"/>
          <w:sz w:val="24"/>
          <w:szCs w:val="24"/>
        </w:rPr>
        <w:t>informático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e do restante material pois </w:t>
      </w:r>
      <w:r w:rsidRPr="50FD047C" w:rsidR="6E83C930">
        <w:rPr>
          <w:rFonts w:ascii="Calibri Light" w:hAnsi="Calibri Light" w:cs="Calibri Light"/>
          <w:sz w:val="24"/>
          <w:szCs w:val="24"/>
        </w:rPr>
        <w:t>já</w:t>
      </w:r>
      <w:r w:rsidRPr="50FD047C" w:rsidR="0622C3B1">
        <w:rPr>
          <w:rFonts w:ascii="Calibri Light" w:hAnsi="Calibri Light" w:cs="Calibri Light"/>
          <w:sz w:val="24"/>
          <w:szCs w:val="24"/>
        </w:rPr>
        <w:t xml:space="preserve"> temos tudo feito inclusive documentação e plano e implementação</w:t>
      </w:r>
      <w:r w:rsidRPr="50FD047C" w:rsidR="67A25DCF">
        <w:rPr>
          <w:rFonts w:ascii="Calibri Light" w:hAnsi="Calibri Light" w:cs="Calibri Light"/>
          <w:sz w:val="24"/>
          <w:szCs w:val="24"/>
        </w:rPr>
        <w:t xml:space="preserve"> com os inúmeros testes que estamos à espera de realizar e documentar)</w:t>
      </w:r>
    </w:p>
    <w:sectPr w:rsidRPr="00D95AD1" w:rsidR="00EC3EB7" w:rsidSect="00E36632">
      <w:headerReference w:type="default" r:id="rId8"/>
      <w:footerReference w:type="default" r:id="rId9"/>
      <w:type w:val="continuous"/>
      <w:pgSz w:w="11906" w:h="16838" w:orient="portrait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012A" w:rsidRDefault="00D5012A" w14:paraId="5C4BEF60" w14:textId="77777777">
      <w:r>
        <w:separator/>
      </w:r>
    </w:p>
  </w:endnote>
  <w:endnote w:type="continuationSeparator" w:id="0">
    <w:p w:rsidR="00D5012A" w:rsidRDefault="00D5012A" w14:paraId="56A7D5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78614820"/>
      <w:docPartObj>
        <w:docPartGallery w:val="Page Numbers (Bottom of Page)"/>
        <w:docPartUnique/>
      </w:docPartObj>
      <w:rPr>
        <w:rFonts w:ascii="Calibri" w:hAnsi="Calibri" w:asciiTheme="majorAscii" w:hAnsiTheme="majorAscii"/>
        <w:sz w:val="20"/>
        <w:szCs w:val="20"/>
      </w:rPr>
    </w:sdtPr>
    <w:sdtEndPr>
      <w:rPr>
        <w:rFonts w:ascii="Calibri" w:hAnsi="Calibri" w:asciiTheme="majorAscii" w:hAnsiTheme="majorAscii"/>
        <w:sz w:val="20"/>
        <w:szCs w:val="20"/>
      </w:rPr>
    </w:sdtEndPr>
    <w:sdtContent>
      <w:sdt>
        <w:sdtPr>
          <w:id w:val="-1402676075"/>
          <w:docPartObj>
            <w:docPartGallery w:val="Page Numbers (Top of Page)"/>
            <w:docPartUnique/>
          </w:docPartObj>
          <w:rPr>
            <w:rFonts w:ascii="Calibri" w:hAnsi="Calibri" w:asciiTheme="majorAscii" w:hAnsiTheme="majorAscii"/>
            <w:sz w:val="20"/>
            <w:szCs w:val="20"/>
          </w:rPr>
        </w:sdtPr>
        <w:sdtEndPr>
          <w:rPr>
            <w:rFonts w:ascii="Calibri" w:hAnsi="Calibri" w:asciiTheme="majorAscii" w:hAnsiTheme="majorAscii"/>
            <w:sz w:val="20"/>
            <w:szCs w:val="20"/>
          </w:rPr>
        </w:sdtEndPr>
        <w:sdtContent>
          <w:p w:rsidRPr="002C2EEE" w:rsidR="009B330E" w:rsidP="00257A37" w:rsidRDefault="00380A9D" w14:paraId="70CB4562" w14:textId="4391BC2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012A" w:rsidRDefault="00D5012A" w14:paraId="4FA3399F" w14:textId="77777777">
      <w:r>
        <w:separator/>
      </w:r>
    </w:p>
  </w:footnote>
  <w:footnote w:type="continuationSeparator" w:id="0">
    <w:p w:rsidR="00D5012A" w:rsidRDefault="00D5012A" w14:paraId="775916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1F5992" w:rsidR="001F5992" w:rsidP="000223ED" w:rsidRDefault="00E36632" w14:paraId="71D722C0" w14:textId="177BB7C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EA1E2E" w:rsidR="000921D7" w:rsidP="00316330" w:rsidRDefault="00EC3EB7" w14:paraId="5E4EC290" w14:textId="59FB7648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05B332C">
            <v:shapetype id="_x0000_t202" coordsize="21600,21600" o:spt="202" path="m,l,21600r21600,l21600,xe" w14:anchorId="38C56137">
              <v:stroke joinstyle="miter"/>
              <v:path gradientshapeok="t" o:connecttype="rect"/>
            </v:shapetype>
            <v:shape id="Text Box 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>
              <v:textbox>
                <w:txbxContent>
                  <w:p w:rsidRPr="00EA1E2E" w:rsidR="000921D7" w:rsidP="00316330" w:rsidRDefault="00EC3EB7" w14:paraId="3F4FE907" w14:textId="59FB7648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 w14:anchorId="7F5E919F"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8">
    <w:nsid w:val="515e66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1f3bda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f6c0be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36812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4f1d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104276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85e1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1ee6cf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a337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0c431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hint="default" w:ascii="Wingdings" w:hAnsi="Wingdings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hint="default" w:eastAsia="Batang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 w:eastAsia="Batang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1EFD5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131999B"/>
    <w:rsid w:val="01838E0D"/>
    <w:rsid w:val="034B1FC9"/>
    <w:rsid w:val="038EE7C8"/>
    <w:rsid w:val="043CE52D"/>
    <w:rsid w:val="04744BC6"/>
    <w:rsid w:val="04D0B1F7"/>
    <w:rsid w:val="04F82B01"/>
    <w:rsid w:val="05E9C411"/>
    <w:rsid w:val="060DA5B3"/>
    <w:rsid w:val="06149085"/>
    <w:rsid w:val="0621DEF4"/>
    <w:rsid w:val="0622C3B1"/>
    <w:rsid w:val="068A7076"/>
    <w:rsid w:val="073AB780"/>
    <w:rsid w:val="075BFA5B"/>
    <w:rsid w:val="0765E272"/>
    <w:rsid w:val="07768A28"/>
    <w:rsid w:val="077B9852"/>
    <w:rsid w:val="07C1F004"/>
    <w:rsid w:val="07CC6025"/>
    <w:rsid w:val="08514D22"/>
    <w:rsid w:val="0871612B"/>
    <w:rsid w:val="088073A8"/>
    <w:rsid w:val="088A596C"/>
    <w:rsid w:val="08E396D6"/>
    <w:rsid w:val="091253DF"/>
    <w:rsid w:val="09B94CFE"/>
    <w:rsid w:val="09DE5177"/>
    <w:rsid w:val="0A1EF630"/>
    <w:rsid w:val="0A356C66"/>
    <w:rsid w:val="0A719E05"/>
    <w:rsid w:val="0A9F6266"/>
    <w:rsid w:val="0BDA91D9"/>
    <w:rsid w:val="0C0C5851"/>
    <w:rsid w:val="0C4F0975"/>
    <w:rsid w:val="0C8DBCA0"/>
    <w:rsid w:val="0D2E2BFC"/>
    <w:rsid w:val="0D8F4A40"/>
    <w:rsid w:val="0DCB910B"/>
    <w:rsid w:val="0DFA9B1F"/>
    <w:rsid w:val="0E4BE936"/>
    <w:rsid w:val="0E8D1852"/>
    <w:rsid w:val="0F501574"/>
    <w:rsid w:val="0F86AA37"/>
    <w:rsid w:val="0FE18A79"/>
    <w:rsid w:val="0FE62A46"/>
    <w:rsid w:val="1036141A"/>
    <w:rsid w:val="1040687B"/>
    <w:rsid w:val="10494A67"/>
    <w:rsid w:val="11636E8C"/>
    <w:rsid w:val="119B5F72"/>
    <w:rsid w:val="11D44B56"/>
    <w:rsid w:val="1222638E"/>
    <w:rsid w:val="1245F921"/>
    <w:rsid w:val="1258F920"/>
    <w:rsid w:val="1264334F"/>
    <w:rsid w:val="1389B82A"/>
    <w:rsid w:val="138B46EA"/>
    <w:rsid w:val="13C68D8A"/>
    <w:rsid w:val="1498CE85"/>
    <w:rsid w:val="15027751"/>
    <w:rsid w:val="1692DA34"/>
    <w:rsid w:val="16D2F394"/>
    <w:rsid w:val="16F923E8"/>
    <w:rsid w:val="17001EA8"/>
    <w:rsid w:val="172E3239"/>
    <w:rsid w:val="17608C96"/>
    <w:rsid w:val="18139AFB"/>
    <w:rsid w:val="181EA8EF"/>
    <w:rsid w:val="187523B1"/>
    <w:rsid w:val="190F9EC0"/>
    <w:rsid w:val="19144F73"/>
    <w:rsid w:val="191746B9"/>
    <w:rsid w:val="198FBD35"/>
    <w:rsid w:val="19AD7655"/>
    <w:rsid w:val="1A23253A"/>
    <w:rsid w:val="1A67A722"/>
    <w:rsid w:val="1A82B4DC"/>
    <w:rsid w:val="1AEF0337"/>
    <w:rsid w:val="1C118B2F"/>
    <w:rsid w:val="1C4D97E8"/>
    <w:rsid w:val="1CEF4CF0"/>
    <w:rsid w:val="1D21DA18"/>
    <w:rsid w:val="1D40BA56"/>
    <w:rsid w:val="1D598CE4"/>
    <w:rsid w:val="1D65A217"/>
    <w:rsid w:val="1DCD7EC6"/>
    <w:rsid w:val="1E1CF21E"/>
    <w:rsid w:val="1E8E877E"/>
    <w:rsid w:val="1EF6B3B5"/>
    <w:rsid w:val="1F6F4E37"/>
    <w:rsid w:val="1F8FCBA7"/>
    <w:rsid w:val="1F95567A"/>
    <w:rsid w:val="2014B7C6"/>
    <w:rsid w:val="206B039A"/>
    <w:rsid w:val="20BD171F"/>
    <w:rsid w:val="2128A753"/>
    <w:rsid w:val="217C6661"/>
    <w:rsid w:val="21BE5C89"/>
    <w:rsid w:val="21FA109B"/>
    <w:rsid w:val="221338F8"/>
    <w:rsid w:val="224B74A0"/>
    <w:rsid w:val="229BD2A8"/>
    <w:rsid w:val="22A73E6D"/>
    <w:rsid w:val="22B94E28"/>
    <w:rsid w:val="22BE1F18"/>
    <w:rsid w:val="22DBC36E"/>
    <w:rsid w:val="22EF4A46"/>
    <w:rsid w:val="2395FDD2"/>
    <w:rsid w:val="239A0F48"/>
    <w:rsid w:val="244A7751"/>
    <w:rsid w:val="245E4E0B"/>
    <w:rsid w:val="246A27AB"/>
    <w:rsid w:val="246F9CB6"/>
    <w:rsid w:val="24738F26"/>
    <w:rsid w:val="248C33A2"/>
    <w:rsid w:val="249028FC"/>
    <w:rsid w:val="24AF41C3"/>
    <w:rsid w:val="261CF2ED"/>
    <w:rsid w:val="2636AF27"/>
    <w:rsid w:val="26408336"/>
    <w:rsid w:val="26889F35"/>
    <w:rsid w:val="26F880FC"/>
    <w:rsid w:val="26FC52D7"/>
    <w:rsid w:val="27255D46"/>
    <w:rsid w:val="279C8F06"/>
    <w:rsid w:val="28520A2C"/>
    <w:rsid w:val="28AC6228"/>
    <w:rsid w:val="28BF3569"/>
    <w:rsid w:val="296D6D33"/>
    <w:rsid w:val="29763D6F"/>
    <w:rsid w:val="29981F14"/>
    <w:rsid w:val="2A7DCAEC"/>
    <w:rsid w:val="2AB96888"/>
    <w:rsid w:val="2ADA258A"/>
    <w:rsid w:val="2B1BD120"/>
    <w:rsid w:val="2B42FB75"/>
    <w:rsid w:val="2BC3ACB8"/>
    <w:rsid w:val="2C128FAC"/>
    <w:rsid w:val="2C5CBA22"/>
    <w:rsid w:val="2C61B555"/>
    <w:rsid w:val="2CDC69CA"/>
    <w:rsid w:val="2D5BE07F"/>
    <w:rsid w:val="2D871B4E"/>
    <w:rsid w:val="2DCED079"/>
    <w:rsid w:val="2E41C10C"/>
    <w:rsid w:val="2E6ED446"/>
    <w:rsid w:val="2EB7424D"/>
    <w:rsid w:val="2EDB6C55"/>
    <w:rsid w:val="2EF9769D"/>
    <w:rsid w:val="2FF62252"/>
    <w:rsid w:val="30128297"/>
    <w:rsid w:val="304DC122"/>
    <w:rsid w:val="30901C14"/>
    <w:rsid w:val="30B7B040"/>
    <w:rsid w:val="30D3E413"/>
    <w:rsid w:val="310C29EF"/>
    <w:rsid w:val="312509E3"/>
    <w:rsid w:val="312E2248"/>
    <w:rsid w:val="3172A430"/>
    <w:rsid w:val="317B09F0"/>
    <w:rsid w:val="31F80BB4"/>
    <w:rsid w:val="322063B6"/>
    <w:rsid w:val="326FB474"/>
    <w:rsid w:val="32703198"/>
    <w:rsid w:val="32BB69F9"/>
    <w:rsid w:val="333A6E56"/>
    <w:rsid w:val="33502CFF"/>
    <w:rsid w:val="3370D321"/>
    <w:rsid w:val="3379E35A"/>
    <w:rsid w:val="33C7BCD6"/>
    <w:rsid w:val="34023784"/>
    <w:rsid w:val="343BF76D"/>
    <w:rsid w:val="3446D808"/>
    <w:rsid w:val="34A98B09"/>
    <w:rsid w:val="34B2FFE2"/>
    <w:rsid w:val="3502D1D6"/>
    <w:rsid w:val="35CD8A45"/>
    <w:rsid w:val="35EDEA57"/>
    <w:rsid w:val="361AE449"/>
    <w:rsid w:val="36C9AC85"/>
    <w:rsid w:val="36E0B7CC"/>
    <w:rsid w:val="36E7E1A5"/>
    <w:rsid w:val="3781A045"/>
    <w:rsid w:val="38726FB7"/>
    <w:rsid w:val="38E6E37E"/>
    <w:rsid w:val="39A56722"/>
    <w:rsid w:val="39C0E532"/>
    <w:rsid w:val="39E92F21"/>
    <w:rsid w:val="3A0E4018"/>
    <w:rsid w:val="3A249496"/>
    <w:rsid w:val="3ABB3FEF"/>
    <w:rsid w:val="3B198676"/>
    <w:rsid w:val="3B25C26E"/>
    <w:rsid w:val="3BAA1079"/>
    <w:rsid w:val="3C1E8440"/>
    <w:rsid w:val="3C2629F7"/>
    <w:rsid w:val="3CFC4499"/>
    <w:rsid w:val="3D09B083"/>
    <w:rsid w:val="3D8022F2"/>
    <w:rsid w:val="3DA8E6A8"/>
    <w:rsid w:val="3DB9AB77"/>
    <w:rsid w:val="3E0F9991"/>
    <w:rsid w:val="3EA39A5B"/>
    <w:rsid w:val="3EF6A4F3"/>
    <w:rsid w:val="3F16FFEF"/>
    <w:rsid w:val="3F3CFCA5"/>
    <w:rsid w:val="3F55215A"/>
    <w:rsid w:val="3F8862B6"/>
    <w:rsid w:val="401F354D"/>
    <w:rsid w:val="414E7580"/>
    <w:rsid w:val="41F44106"/>
    <w:rsid w:val="420A5760"/>
    <w:rsid w:val="428D0BDB"/>
    <w:rsid w:val="43092649"/>
    <w:rsid w:val="434C79DD"/>
    <w:rsid w:val="4354A1E3"/>
    <w:rsid w:val="4356D60F"/>
    <w:rsid w:val="4368605A"/>
    <w:rsid w:val="436F0E73"/>
    <w:rsid w:val="4371F6AA"/>
    <w:rsid w:val="439F387A"/>
    <w:rsid w:val="443C827D"/>
    <w:rsid w:val="4476F474"/>
    <w:rsid w:val="451CAFEE"/>
    <w:rsid w:val="4581DEA3"/>
    <w:rsid w:val="4584A912"/>
    <w:rsid w:val="461F0C36"/>
    <w:rsid w:val="47270538"/>
    <w:rsid w:val="47476560"/>
    <w:rsid w:val="47C79EF2"/>
    <w:rsid w:val="486D684E"/>
    <w:rsid w:val="48902B29"/>
    <w:rsid w:val="494A6597"/>
    <w:rsid w:val="498447D2"/>
    <w:rsid w:val="49895CA6"/>
    <w:rsid w:val="4A7F0622"/>
    <w:rsid w:val="4B2EF057"/>
    <w:rsid w:val="4B68F9C3"/>
    <w:rsid w:val="4B7742BA"/>
    <w:rsid w:val="4B87A684"/>
    <w:rsid w:val="4B87DA93"/>
    <w:rsid w:val="4BF813A8"/>
    <w:rsid w:val="4C0E81FF"/>
    <w:rsid w:val="4C33FEE0"/>
    <w:rsid w:val="4C6584F8"/>
    <w:rsid w:val="4DB33322"/>
    <w:rsid w:val="4E242516"/>
    <w:rsid w:val="4E866FAA"/>
    <w:rsid w:val="4EAAE86B"/>
    <w:rsid w:val="4F41E598"/>
    <w:rsid w:val="4F75DF1C"/>
    <w:rsid w:val="4F8EA79C"/>
    <w:rsid w:val="505F6295"/>
    <w:rsid w:val="5065EDBB"/>
    <w:rsid w:val="506EB492"/>
    <w:rsid w:val="50792116"/>
    <w:rsid w:val="509441B1"/>
    <w:rsid w:val="50E2B64C"/>
    <w:rsid w:val="50FD047C"/>
    <w:rsid w:val="5111AF7D"/>
    <w:rsid w:val="5117DED3"/>
    <w:rsid w:val="513C4F1F"/>
    <w:rsid w:val="5170D42F"/>
    <w:rsid w:val="5192B75F"/>
    <w:rsid w:val="5223DDD5"/>
    <w:rsid w:val="52301212"/>
    <w:rsid w:val="52427141"/>
    <w:rsid w:val="5272A319"/>
    <w:rsid w:val="52831CAA"/>
    <w:rsid w:val="52A34064"/>
    <w:rsid w:val="52A9E876"/>
    <w:rsid w:val="52D2044E"/>
    <w:rsid w:val="52D81F80"/>
    <w:rsid w:val="531F0415"/>
    <w:rsid w:val="538D0CD4"/>
    <w:rsid w:val="540BD2DA"/>
    <w:rsid w:val="5471717E"/>
    <w:rsid w:val="54724717"/>
    <w:rsid w:val="5485D5A1"/>
    <w:rsid w:val="54B03ACB"/>
    <w:rsid w:val="54E0AEB8"/>
    <w:rsid w:val="54FE626E"/>
    <w:rsid w:val="5578A8CB"/>
    <w:rsid w:val="5578D06D"/>
    <w:rsid w:val="557A1203"/>
    <w:rsid w:val="55B6A9D2"/>
    <w:rsid w:val="56519003"/>
    <w:rsid w:val="56B624E6"/>
    <w:rsid w:val="57433B9C"/>
    <w:rsid w:val="5748AE79"/>
    <w:rsid w:val="57B934A4"/>
    <w:rsid w:val="58C3A863"/>
    <w:rsid w:val="59A9547F"/>
    <w:rsid w:val="59F87991"/>
    <w:rsid w:val="5A84983F"/>
    <w:rsid w:val="5ACD616D"/>
    <w:rsid w:val="5AF8C25A"/>
    <w:rsid w:val="5B2206FB"/>
    <w:rsid w:val="5B3AB1C0"/>
    <w:rsid w:val="5B5F631D"/>
    <w:rsid w:val="5B785B32"/>
    <w:rsid w:val="5C74C24C"/>
    <w:rsid w:val="5CAF96B0"/>
    <w:rsid w:val="5D259001"/>
    <w:rsid w:val="5D3DE59D"/>
    <w:rsid w:val="5F5579AF"/>
    <w:rsid w:val="5F7F456B"/>
    <w:rsid w:val="5F814751"/>
    <w:rsid w:val="5FCD8C84"/>
    <w:rsid w:val="6016AF7A"/>
    <w:rsid w:val="60924A8E"/>
    <w:rsid w:val="611B37DC"/>
    <w:rsid w:val="61497411"/>
    <w:rsid w:val="6169A308"/>
    <w:rsid w:val="6188FC20"/>
    <w:rsid w:val="61CC05E0"/>
    <w:rsid w:val="631ED834"/>
    <w:rsid w:val="63350E2D"/>
    <w:rsid w:val="6344A4A4"/>
    <w:rsid w:val="637B7F91"/>
    <w:rsid w:val="6392183B"/>
    <w:rsid w:val="639CCE1B"/>
    <w:rsid w:val="639CD1E5"/>
    <w:rsid w:val="63D82079"/>
    <w:rsid w:val="646CDEE7"/>
    <w:rsid w:val="64BAA895"/>
    <w:rsid w:val="658AB684"/>
    <w:rsid w:val="65CB7B2F"/>
    <w:rsid w:val="662ED455"/>
    <w:rsid w:val="6649C876"/>
    <w:rsid w:val="66B13489"/>
    <w:rsid w:val="670FC13B"/>
    <w:rsid w:val="674A3BE9"/>
    <w:rsid w:val="6789A47C"/>
    <w:rsid w:val="67A25DCF"/>
    <w:rsid w:val="67C088E0"/>
    <w:rsid w:val="6805A6B0"/>
    <w:rsid w:val="68880032"/>
    <w:rsid w:val="68A2444B"/>
    <w:rsid w:val="68EA5885"/>
    <w:rsid w:val="698E19B8"/>
    <w:rsid w:val="69D9863E"/>
    <w:rsid w:val="69E28043"/>
    <w:rsid w:val="69E4938C"/>
    <w:rsid w:val="69F2AE9B"/>
    <w:rsid w:val="6A034048"/>
    <w:rsid w:val="6A982C56"/>
    <w:rsid w:val="6B229506"/>
    <w:rsid w:val="6C0474D4"/>
    <w:rsid w:val="6C1FFF3D"/>
    <w:rsid w:val="6C23D879"/>
    <w:rsid w:val="6C3533EB"/>
    <w:rsid w:val="6C35E340"/>
    <w:rsid w:val="6C594B17"/>
    <w:rsid w:val="6D95C869"/>
    <w:rsid w:val="6DFA6CBA"/>
    <w:rsid w:val="6E7CAD4B"/>
    <w:rsid w:val="6E83C930"/>
    <w:rsid w:val="6E899292"/>
    <w:rsid w:val="6EF299E6"/>
    <w:rsid w:val="6F137E0D"/>
    <w:rsid w:val="6FC37901"/>
    <w:rsid w:val="6FD2F097"/>
    <w:rsid w:val="7011B2A9"/>
    <w:rsid w:val="7038996A"/>
    <w:rsid w:val="705469C9"/>
    <w:rsid w:val="713DBA71"/>
    <w:rsid w:val="72162EF4"/>
    <w:rsid w:val="7231DADC"/>
    <w:rsid w:val="7263DADA"/>
    <w:rsid w:val="7343D422"/>
    <w:rsid w:val="734E245B"/>
    <w:rsid w:val="73A32731"/>
    <w:rsid w:val="7449D072"/>
    <w:rsid w:val="749DE581"/>
    <w:rsid w:val="74A0BA78"/>
    <w:rsid w:val="74BC7258"/>
    <w:rsid w:val="74CE96B8"/>
    <w:rsid w:val="74DEAE32"/>
    <w:rsid w:val="7507F72C"/>
    <w:rsid w:val="7512E019"/>
    <w:rsid w:val="76095D1A"/>
    <w:rsid w:val="76F283F7"/>
    <w:rsid w:val="77238252"/>
    <w:rsid w:val="77739F9D"/>
    <w:rsid w:val="7779D853"/>
    <w:rsid w:val="778B4032"/>
    <w:rsid w:val="77926036"/>
    <w:rsid w:val="77F4E68F"/>
    <w:rsid w:val="77F7088C"/>
    <w:rsid w:val="77FF021D"/>
    <w:rsid w:val="7832D055"/>
    <w:rsid w:val="78E307B7"/>
    <w:rsid w:val="791C53CE"/>
    <w:rsid w:val="79803511"/>
    <w:rsid w:val="7A2135FD"/>
    <w:rsid w:val="7A2A24B9"/>
    <w:rsid w:val="7A3B5F8D"/>
    <w:rsid w:val="7A51A911"/>
    <w:rsid w:val="7A9012EF"/>
    <w:rsid w:val="7AAEFAEE"/>
    <w:rsid w:val="7AB537BA"/>
    <w:rsid w:val="7B49C59A"/>
    <w:rsid w:val="7B4BDC66"/>
    <w:rsid w:val="7B659EFB"/>
    <w:rsid w:val="7B7E512D"/>
    <w:rsid w:val="7BA21313"/>
    <w:rsid w:val="7BA74ABB"/>
    <w:rsid w:val="7C0A8FDB"/>
    <w:rsid w:val="7C1E5330"/>
    <w:rsid w:val="7C53E3D1"/>
    <w:rsid w:val="7C8BBE57"/>
    <w:rsid w:val="7C965BB3"/>
    <w:rsid w:val="7D064178"/>
    <w:rsid w:val="7D4E86D3"/>
    <w:rsid w:val="7D5D343D"/>
    <w:rsid w:val="7D61C57B"/>
    <w:rsid w:val="7D6662C7"/>
    <w:rsid w:val="7D715015"/>
    <w:rsid w:val="7DA8A365"/>
    <w:rsid w:val="7DCCC885"/>
    <w:rsid w:val="7E34361A"/>
    <w:rsid w:val="7EC27201"/>
    <w:rsid w:val="7FAB0B9F"/>
    <w:rsid w:val="7FD04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 w:semiHidden="1" w:unhideWhenUsed="1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styleId="BodyText31" w:customStyle="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styleId="EstilotextoArial10pt" w:customStyle="1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styleId="EstilotextoArial10ptCarcter" w:customStyle="1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styleId="BodyText21" w:customStyle="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styleId="EstiloEstiloTtulo2Arial10ptNegritoAutomticaAntesAuto" w:customStyle="1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styleId="BodyText22" w:customStyle="1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styleId="TextodebaloCarter" w:customStyle="1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styleId="Avanodecorpodetexto31" w:customStyle="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styleId="Corpodetexto2Carter" w:customStyle="1">
    <w:name w:val="Corpo de texto 2 Caráter"/>
    <w:link w:val="Corpodetexto2"/>
    <w:rsid w:val="00906D17"/>
    <w:rPr>
      <w:sz w:val="24"/>
      <w:szCs w:val="24"/>
    </w:rPr>
  </w:style>
  <w:style w:type="character" w:styleId="CorpodetextoCarter" w:customStyle="1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styleId="MapadodocumentoCarter" w:customStyle="1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styleId="RodapCarter" w:customStyle="1">
    <w:name w:val="Rodapé Caráter"/>
    <w:link w:val="Rodap"/>
    <w:rsid w:val="004D4540"/>
    <w:rPr>
      <w:sz w:val="24"/>
      <w:szCs w:val="24"/>
    </w:rPr>
  </w:style>
  <w:style w:type="character" w:styleId="a1" w:customStyle="1">
    <w:name w:val="a1"/>
    <w:rsid w:val="000A29BB"/>
    <w:rPr>
      <w:bdr w:val="none" w:color="auto" w:sz="0" w:space="0" w:frame="1"/>
    </w:rPr>
  </w:style>
  <w:style w:type="character" w:styleId="l72" w:customStyle="1">
    <w:name w:val="l7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l62" w:customStyle="1">
    <w:name w:val="l6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hps" w:customStyle="1">
    <w:name w:val="hps"/>
    <w:basedOn w:val="Tipodeletrapredefinidodopargrafo"/>
    <w:rsid w:val="00845493"/>
  </w:style>
  <w:style w:type="paragraph" w:styleId="Default" w:customStyle="1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styleId="apple-converted-space" w:customStyle="1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styleId="Ttulo3Carter" w:customStyle="1">
    <w:name w:val="Título 3 Caráter"/>
    <w:link w:val="Ttulo3"/>
    <w:semiHidden/>
    <w:rsid w:val="00C4392C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styleId="TextodecomentrioCarter" w:customStyle="1">
    <w:name w:val="Texto de comentário Caráter"/>
    <w:basedOn w:val="Tipodeletrapredefinidodopargrafo"/>
    <w:link w:val="Textodecomentrio"/>
    <w:semiHidden/>
    <w:rsid w:val="00E43618"/>
  </w:style>
  <w:style w:type="character" w:styleId="AssuntodecomentrioCarter" w:customStyle="1">
    <w:name w:val="Assunto de comentário Caráter"/>
    <w:link w:val="Assuntodecomentrio"/>
    <w:rsid w:val="00E43618"/>
    <w:rPr>
      <w:b/>
      <w:bCs/>
    </w:rPr>
  </w:style>
  <w:style w:type="character" w:styleId="rgba1" w:customStyle="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styleId="TextodenotaderodapCarter" w:customStyle="1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styleId="Standard" w:customStyle="1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hAnsi="Calibri" w:eastAsia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</w:tcBorders>
      </w:tcPr>
    </w:tblStylePr>
    <w:tblStylePr w:type="firstCol">
      <w:tblPr/>
      <w:tcPr>
        <w:tcBorders>
          <w:right w:val="single" w:color="000000" w:sz="6" w:space="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styleId="Ttulos" w:customStyle="1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styleId="CorpodeTexto0" w:customStyle="1">
    <w:name w:val="Corpo de Texto"/>
    <w:basedOn w:val="Normal"/>
    <w:rsid w:val="00912970"/>
  </w:style>
  <w:style w:type="paragraph" w:styleId="textos" w:customStyle="1">
    <w:name w:val="textos"/>
    <w:basedOn w:val="Normal"/>
    <w:qFormat/>
    <w:rsid w:val="00912970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Style1" w:customStyle="1">
    <w:name w:val="Style1"/>
    <w:basedOn w:val="Normal"/>
    <w:rsid w:val="005D649A"/>
    <w:pPr>
      <w:spacing w:line="360" w:lineRule="auto"/>
      <w:jc w:val="both"/>
    </w:pPr>
    <w:rPr>
      <w:rFonts w:cs="Arial" w:asciiTheme="majorHAnsi" w:hAnsiTheme="majorHAnsi"/>
      <w:sz w:val="22"/>
      <w:szCs w:val="22"/>
    </w:rPr>
  </w:style>
  <w:style w:type="paragraph" w:styleId="CORPODETEXTOGERAL" w:customStyle="1">
    <w:name w:val="CORPO DE TEXTO GERAL"/>
    <w:basedOn w:val="Normal"/>
    <w:qFormat/>
    <w:rsid w:val="005D649A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TULOSBOLD" w:customStyle="1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styleId="Alineasab" w:customStyle="1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picos" w:customStyle="1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styleId="Ttulo2nvel" w:customStyle="1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styleId="LegendaTabelas" w:customStyle="1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styleId="LegendaFiguras" w:customStyle="1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cs="Calibri Light" w:asciiTheme="majorHAnsi" w:hAnsiTheme="majorHAnsi"/>
      <w:sz w:val="18"/>
      <w:szCs w:val="18"/>
    </w:rPr>
  </w:style>
  <w:style w:type="paragraph" w:styleId="Cabealho1" w:customStyle="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styleId="Cabealhotopoesquerdo" w:customStyle="1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styleId="Ttulo10pt" w:customStyle="1">
    <w:name w:val="Título 10 pt"/>
    <w:basedOn w:val="Ttulo2nvel"/>
    <w:rsid w:val="002A2CEF"/>
    <w:rPr>
      <w:sz w:val="20"/>
      <w:szCs w:val="20"/>
    </w:rPr>
  </w:style>
  <w:style w:type="paragraph" w:styleId="TtuloCAPA" w:customStyle="1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styleId="Ttulopequeno" w:customStyle="1">
    <w:name w:val="Título pequeno"/>
    <w:basedOn w:val="Ttulo2nvel"/>
    <w:autoRedefine/>
    <w:qFormat/>
    <w:rsid w:val="00985669"/>
    <w:rPr>
      <w:sz w:val="20"/>
      <w:szCs w:val="20"/>
    </w:rPr>
  </w:style>
  <w:style w:type="paragraph" w:styleId="Legendascorpotextopequeno" w:customStyle="1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cs="Arial" w:asciiTheme="majorHAnsi" w:hAnsiTheme="majorHAnsi"/>
      <w:sz w:val="12"/>
      <w:szCs w:val="12"/>
    </w:rPr>
  </w:style>
  <w:style w:type="character" w:styleId="CabealhoCarter" w:customStyle="1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styleId="quadro" w:customStyle="1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styleId="Impresso1" w:customStyle="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styleId="Nota" w:customStyle="1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ac6eee6aad0b460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b2902-c879-4995-ae57-9c5143352824}"/>
      </w:docPartPr>
      <w:docPartBody>
        <w:p xmlns:wp14="http://schemas.microsoft.com/office/word/2010/wordml" w14:paraId="1BA9AAA4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keywords/>
  <dc:description/>
  <lastModifiedBy>Alexandre Brito</lastModifiedBy>
  <revision>8</revision>
  <lastPrinted>2019-06-06T13:33:00.0000000Z</lastPrinted>
  <dcterms:created xsi:type="dcterms:W3CDTF">2024-02-07T12:32:00.0000000Z</dcterms:created>
  <dcterms:modified xsi:type="dcterms:W3CDTF">2024-05-20T10:04:15.2523342Z</dcterms:modified>
</coreProperties>
</file>